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3A77EB" w:rsidRDefault="007B20E1" w:rsidP="004406F2">
      <w:pPr>
        <w:widowControl w:val="0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3A77EB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3A77EB" w:rsidRDefault="00CD58D6" w:rsidP="004406F2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066C5B" w:rsidRDefault="00CD58D6" w:rsidP="004406F2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3A77EB">
              <w:rPr>
                <w:b/>
                <w:color w:val="auto"/>
                <w:sz w:val="36"/>
                <w:szCs w:val="36"/>
              </w:rPr>
              <w:t>IDEAL COLLEGE OF ARTS AND SCIENCES</w:t>
            </w:r>
            <w:r w:rsidR="00066C5B">
              <w:rPr>
                <w:b/>
                <w:color w:val="auto"/>
                <w:sz w:val="36"/>
                <w:szCs w:val="36"/>
              </w:rPr>
              <w:t>,</w:t>
            </w:r>
          </w:p>
          <w:p w:rsidR="00066C5B" w:rsidRDefault="00066C5B" w:rsidP="004406F2">
            <w:pPr>
              <w:jc w:val="center"/>
              <w:rPr>
                <w:b/>
                <w:color w:val="auto"/>
                <w:sz w:val="36"/>
                <w:szCs w:val="36"/>
              </w:rPr>
            </w:pPr>
            <w:r>
              <w:rPr>
                <w:b/>
                <w:color w:val="auto"/>
                <w:sz w:val="36"/>
                <w:szCs w:val="36"/>
              </w:rPr>
              <w:t>P.G COURSES,</w:t>
            </w:r>
          </w:p>
          <w:p w:rsidR="00CD58D6" w:rsidRPr="003A77EB" w:rsidRDefault="00066C5B" w:rsidP="004406F2">
            <w:pPr>
              <w:jc w:val="center"/>
              <w:rPr>
                <w:b/>
                <w:color w:val="auto"/>
                <w:sz w:val="36"/>
                <w:szCs w:val="36"/>
              </w:rPr>
            </w:pPr>
            <w:proofErr w:type="spellStart"/>
            <w:r>
              <w:rPr>
                <w:b/>
                <w:color w:val="auto"/>
                <w:sz w:val="36"/>
                <w:szCs w:val="36"/>
              </w:rPr>
              <w:t>Vidyuth</w:t>
            </w:r>
            <w:proofErr w:type="spellEnd"/>
            <w:r>
              <w:rPr>
                <w:b/>
                <w:color w:val="auto"/>
                <w:sz w:val="36"/>
                <w:szCs w:val="36"/>
              </w:rPr>
              <w:t xml:space="preserve"> </w:t>
            </w:r>
            <w:proofErr w:type="spellStart"/>
            <w:r>
              <w:rPr>
                <w:b/>
                <w:color w:val="auto"/>
                <w:sz w:val="36"/>
                <w:szCs w:val="36"/>
              </w:rPr>
              <w:t>Nagar,kakinada</w:t>
            </w:r>
            <w:proofErr w:type="spellEnd"/>
            <w:r w:rsidR="00CD58D6" w:rsidRPr="003A77EB">
              <w:rPr>
                <w:b/>
                <w:color w:val="auto"/>
                <w:sz w:val="36"/>
                <w:szCs w:val="36"/>
              </w:rPr>
              <w:t xml:space="preserve"> 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4406F2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Default="00CD58D6" w:rsidP="004406F2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</w:p>
          <w:p w:rsidR="00066C5B" w:rsidRPr="003A77EB" w:rsidRDefault="00066C5B" w:rsidP="004406F2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4406F2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4406F2">
            <w:pPr>
              <w:jc w:val="center"/>
              <w:rPr>
                <w:color w:val="auto"/>
                <w:sz w:val="28"/>
                <w:szCs w:val="28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4406F2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4406F2">
            <w:pPr>
              <w:jc w:val="center"/>
              <w:rPr>
                <w:color w:val="auto"/>
                <w:sz w:val="28"/>
                <w:szCs w:val="28"/>
              </w:rPr>
            </w:pPr>
          </w:p>
        </w:tc>
      </w:tr>
    </w:tbl>
    <w:p w:rsidR="007B20E1" w:rsidRPr="003A77EB" w:rsidRDefault="007B20E1" w:rsidP="004406F2">
      <w:pPr>
        <w:pStyle w:val="Title"/>
        <w:rPr>
          <w:color w:val="auto"/>
          <w:sz w:val="32"/>
          <w:szCs w:val="32"/>
        </w:rPr>
      </w:pPr>
    </w:p>
    <w:p w:rsidR="007B20E1" w:rsidRDefault="00657D75" w:rsidP="004406F2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 xml:space="preserve">Department of </w:t>
      </w:r>
      <w:r w:rsidR="00F03B7B">
        <w:rPr>
          <w:color w:val="auto"/>
          <w:sz w:val="32"/>
          <w:szCs w:val="32"/>
        </w:rPr>
        <w:t xml:space="preserve">Applied </w:t>
      </w:r>
      <w:r w:rsidR="00D346FB">
        <w:rPr>
          <w:color w:val="auto"/>
          <w:sz w:val="32"/>
          <w:szCs w:val="32"/>
        </w:rPr>
        <w:t>Mathematics</w:t>
      </w: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  <w:r>
        <w:rPr>
          <w:noProof/>
          <w:color w:val="auto"/>
          <w:sz w:val="32"/>
          <w:szCs w:val="32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505075</wp:posOffset>
            </wp:positionH>
            <wp:positionV relativeFrom="paragraph">
              <wp:posOffset>222885</wp:posOffset>
            </wp:positionV>
            <wp:extent cx="893445" cy="1190625"/>
            <wp:effectExtent l="19050" t="0" r="1905" b="0"/>
            <wp:wrapNone/>
            <wp:docPr id="1" name="Picture 0" descr="img9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999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344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</w:p>
    <w:p w:rsidR="00AF091B" w:rsidRDefault="00AF091B" w:rsidP="004406F2">
      <w:pPr>
        <w:pStyle w:val="Title"/>
        <w:rPr>
          <w:color w:val="auto"/>
          <w:sz w:val="32"/>
          <w:szCs w:val="32"/>
        </w:rPr>
      </w:pPr>
    </w:p>
    <w:p w:rsidR="007B20E1" w:rsidRPr="003A77EB" w:rsidRDefault="007B20E1" w:rsidP="004406F2">
      <w:pPr>
        <w:rPr>
          <w:color w:val="auto"/>
        </w:rPr>
      </w:pPr>
    </w:p>
    <w:p w:rsidR="007B20E1" w:rsidRPr="003A77EB" w:rsidRDefault="00AF091B" w:rsidP="004406F2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</w:p>
    <w:p w:rsidR="007B20E1" w:rsidRPr="003A77EB" w:rsidRDefault="007B20E1" w:rsidP="004406F2">
      <w:pPr>
        <w:pStyle w:val="Title"/>
        <w:rPr>
          <w:color w:val="auto"/>
          <w:sz w:val="32"/>
          <w:szCs w:val="32"/>
        </w:rPr>
      </w:pP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proofErr w:type="spellStart"/>
      <w:r w:rsidR="000040AF">
        <w:rPr>
          <w:color w:val="auto"/>
        </w:rPr>
        <w:t>Teli</w:t>
      </w:r>
      <w:proofErr w:type="spellEnd"/>
      <w:r w:rsidR="000040AF">
        <w:rPr>
          <w:color w:val="auto"/>
        </w:rPr>
        <w:t xml:space="preserve">. </w:t>
      </w:r>
      <w:proofErr w:type="spellStart"/>
      <w:r w:rsidR="000040AF">
        <w:rPr>
          <w:color w:val="auto"/>
        </w:rPr>
        <w:t>Nagajyothi</w:t>
      </w:r>
      <w:proofErr w:type="spellEnd"/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A2E14" w:rsidRPr="003A77EB">
        <w:rPr>
          <w:color w:val="auto"/>
        </w:rPr>
        <w:t xml:space="preserve">Lecturer in </w:t>
      </w:r>
      <w:r w:rsidR="00F03B7B">
        <w:rPr>
          <w:color w:val="auto"/>
        </w:rPr>
        <w:t>Applied Mathematics</w:t>
      </w:r>
    </w:p>
    <w:p w:rsidR="007B20E1" w:rsidRPr="003A77EB" w:rsidRDefault="00657D75" w:rsidP="004406F2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</w:p>
    <w:p w:rsidR="007B20E1" w:rsidRPr="003A77EB" w:rsidRDefault="00657D75" w:rsidP="004406F2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7B20E1" w:rsidRPr="003A77EB" w:rsidRDefault="00367BBD" w:rsidP="004406F2">
      <w:p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0040AF">
        <w:rPr>
          <w:color w:val="auto"/>
        </w:rPr>
        <w:t>14-08-1993</w:t>
      </w: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0040AF">
        <w:rPr>
          <w:color w:val="auto"/>
        </w:rPr>
        <w:t>9553409570</w:t>
      </w:r>
    </w:p>
    <w:p w:rsidR="007B20E1" w:rsidRPr="003A77EB" w:rsidRDefault="00CD58D6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0040AF">
        <w:rPr>
          <w:color w:val="auto"/>
        </w:rPr>
        <w:t>nagajyothi.kalyani167@gmail.com</w:t>
      </w:r>
    </w:p>
    <w:p w:rsidR="003A2E14" w:rsidRPr="003A77EB" w:rsidRDefault="00657D75" w:rsidP="004406F2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r w:rsidR="000040AF">
        <w:rPr>
          <w:color w:val="auto"/>
        </w:rPr>
        <w:t xml:space="preserve">T. </w:t>
      </w:r>
      <w:proofErr w:type="spellStart"/>
      <w:r w:rsidR="000040AF">
        <w:rPr>
          <w:color w:val="auto"/>
        </w:rPr>
        <w:t>Nagajyothi</w:t>
      </w:r>
      <w:proofErr w:type="spellEnd"/>
    </w:p>
    <w:p w:rsidR="000040AF" w:rsidRDefault="003A2E14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 xml:space="preserve">                                                                        </w:t>
      </w:r>
      <w:r w:rsidR="000040AF">
        <w:rPr>
          <w:color w:val="auto"/>
        </w:rPr>
        <w:t xml:space="preserve">W/o S.V.V. </w:t>
      </w:r>
      <w:proofErr w:type="spellStart"/>
      <w:r w:rsidR="000040AF">
        <w:rPr>
          <w:color w:val="auto"/>
        </w:rPr>
        <w:t>Ramesh</w:t>
      </w:r>
      <w:proofErr w:type="spellEnd"/>
    </w:p>
    <w:p w:rsidR="000040AF" w:rsidRDefault="000040AF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>
        <w:rPr>
          <w:color w:val="auto"/>
        </w:rPr>
        <w:t>D.No</w:t>
      </w:r>
      <w:proofErr w:type="spellEnd"/>
      <w:r>
        <w:rPr>
          <w:color w:val="auto"/>
        </w:rPr>
        <w:t>. 3-17B-50/18</w:t>
      </w:r>
    </w:p>
    <w:p w:rsidR="000040AF" w:rsidRDefault="000040AF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Raja Rama </w:t>
      </w:r>
      <w:proofErr w:type="spellStart"/>
      <w:r>
        <w:rPr>
          <w:color w:val="auto"/>
        </w:rPr>
        <w:t>Ratna</w:t>
      </w:r>
      <w:proofErr w:type="spellEnd"/>
      <w:r>
        <w:rPr>
          <w:color w:val="auto"/>
        </w:rPr>
        <w:t xml:space="preserve"> Nagar</w:t>
      </w:r>
    </w:p>
    <w:p w:rsidR="000040AF" w:rsidRDefault="000040AF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>
        <w:rPr>
          <w:color w:val="auto"/>
        </w:rPr>
        <w:t>Godarigunta</w:t>
      </w:r>
      <w:proofErr w:type="spellEnd"/>
      <w:r>
        <w:rPr>
          <w:color w:val="auto"/>
        </w:rPr>
        <w:t>, Kakinada.</w:t>
      </w:r>
    </w:p>
    <w:p w:rsidR="007B20E1" w:rsidRPr="003A77EB" w:rsidRDefault="000040AF" w:rsidP="00F03B7B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 w:rsidR="00657D75" w:rsidRPr="003A77EB">
        <w:rPr>
          <w:color w:val="auto"/>
        </w:rPr>
        <w:t xml:space="preserve"> </w:t>
      </w:r>
    </w:p>
    <w:p w:rsidR="00CD58D6" w:rsidRDefault="00657D75" w:rsidP="004406F2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</w:p>
    <w:p w:rsidR="00AF091B" w:rsidRDefault="00AF091B" w:rsidP="004406F2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AF091B" w:rsidRPr="003A77EB" w:rsidRDefault="00AF091B" w:rsidP="004406F2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3335"/>
        <w:gridCol w:w="990"/>
        <w:gridCol w:w="2308"/>
      </w:tblGrid>
      <w:tr w:rsidR="00CD58D6" w:rsidRPr="003A77EB" w:rsidTr="00CD58D6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3335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2308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CD58D6">
        <w:trPr>
          <w:jc w:val="center"/>
        </w:trPr>
        <w:tc>
          <w:tcPr>
            <w:tcW w:w="954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bookmarkStart w:id="0" w:name="_GoBack"/>
            <w:bookmarkEnd w:id="0"/>
            <w:proofErr w:type="spellStart"/>
            <w:r>
              <w:rPr>
                <w:color w:val="auto"/>
              </w:rPr>
              <w:t>M.Sc</w:t>
            </w:r>
            <w:proofErr w:type="spellEnd"/>
          </w:p>
        </w:tc>
        <w:tc>
          <w:tcPr>
            <w:tcW w:w="3335" w:type="dxa"/>
          </w:tcPr>
          <w:p w:rsidR="00CD58D6" w:rsidRPr="003A77EB" w:rsidRDefault="000040AF" w:rsidP="004406F2">
            <w:pPr>
              <w:tabs>
                <w:tab w:val="left" w:pos="3600"/>
              </w:tabs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2015</w:t>
            </w:r>
          </w:p>
        </w:tc>
        <w:tc>
          <w:tcPr>
            <w:tcW w:w="2308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</w:tbl>
    <w:p w:rsidR="0017304F" w:rsidRPr="003A77EB" w:rsidRDefault="0017304F" w:rsidP="004406F2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 w:rsidP="004406F2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 w:rsidP="004406F2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3A2E14" w:rsidRPr="003A77EB" w:rsidTr="0029364C">
        <w:tc>
          <w:tcPr>
            <w:tcW w:w="1157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1471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Ideal college of Arts &amp; Sciences</w:t>
            </w:r>
          </w:p>
        </w:tc>
        <w:tc>
          <w:tcPr>
            <w:tcW w:w="18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1-07-2015</w:t>
            </w:r>
          </w:p>
        </w:tc>
        <w:tc>
          <w:tcPr>
            <w:tcW w:w="1368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2 years 3months</w:t>
            </w:r>
          </w:p>
        </w:tc>
      </w:tr>
    </w:tbl>
    <w:p w:rsidR="007B20E1" w:rsidRPr="003A77EB" w:rsidRDefault="007B20E1" w:rsidP="004406F2">
      <w:pPr>
        <w:tabs>
          <w:tab w:val="left" w:pos="3600"/>
        </w:tabs>
        <w:rPr>
          <w:b/>
          <w:color w:val="auto"/>
        </w:rPr>
      </w:pPr>
    </w:p>
    <w:p w:rsidR="007B20E1" w:rsidRPr="003A77EB" w:rsidRDefault="0029364C" w:rsidP="004406F2">
      <w:pPr>
        <w:numPr>
          <w:ilvl w:val="0"/>
          <w:numId w:val="1"/>
        </w:numPr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A2E14" w:rsidRPr="00AF091B" w:rsidRDefault="003A2E14" w:rsidP="00AF091B">
      <w:pPr>
        <w:rPr>
          <w:color w:val="auto"/>
        </w:rPr>
      </w:pPr>
    </w:p>
    <w:p w:rsidR="00367BBD" w:rsidRPr="003A77EB" w:rsidRDefault="00367BBD" w:rsidP="004406F2">
      <w:pPr>
        <w:contextualSpacing/>
        <w:rPr>
          <w:b/>
          <w:color w:val="auto"/>
        </w:rPr>
      </w:pPr>
    </w:p>
    <w:p w:rsidR="003A2E14" w:rsidRPr="003A77EB" w:rsidRDefault="003A2E14" w:rsidP="004406F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Pr="00AF091B" w:rsidRDefault="003A2E14" w:rsidP="00AF0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</w:p>
    <w:p w:rsidR="003A2E14" w:rsidRPr="003A77EB" w:rsidRDefault="003A2E14" w:rsidP="004406F2">
      <w:pPr>
        <w:pStyle w:val="ListParagraph"/>
        <w:rPr>
          <w:b/>
          <w:bCs/>
          <w:color w:val="auto"/>
        </w:rPr>
      </w:pPr>
    </w:p>
    <w:p w:rsidR="003A2E14" w:rsidRPr="003A77EB" w:rsidRDefault="003A2E14" w:rsidP="004406F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7B20E1" w:rsidRPr="003A77EB" w:rsidRDefault="007B20E1" w:rsidP="004406F2">
      <w:pPr>
        <w:rPr>
          <w:color w:val="auto"/>
        </w:rPr>
      </w:pPr>
    </w:p>
    <w:sectPr w:rsidR="007B20E1" w:rsidRPr="003A77EB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3085" w:rsidRDefault="002C3085" w:rsidP="002B7F22">
      <w:r>
        <w:separator/>
      </w:r>
    </w:p>
  </w:endnote>
  <w:endnote w:type="continuationSeparator" w:id="0">
    <w:p w:rsidR="002C3085" w:rsidRDefault="002C3085" w:rsidP="002B7F2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2B7F2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2B7F2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2B7F2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3085" w:rsidRDefault="002C3085" w:rsidP="002B7F22">
      <w:r>
        <w:separator/>
      </w:r>
    </w:p>
  </w:footnote>
  <w:footnote w:type="continuationSeparator" w:id="0">
    <w:p w:rsidR="002C3085" w:rsidRDefault="002C3085" w:rsidP="002B7F2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40155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6979" o:spid="_x0000_s9218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40155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6980" o:spid="_x0000_s9219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F22" w:rsidRDefault="0040155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6978" o:spid="_x0000_s9217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2290"/>
    <o:shapelayout v:ext="edit">
      <o:idmap v:ext="edit" data="9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040AF"/>
    <w:rsid w:val="00065DA7"/>
    <w:rsid w:val="00066C5B"/>
    <w:rsid w:val="0017304F"/>
    <w:rsid w:val="00232A02"/>
    <w:rsid w:val="0029364C"/>
    <w:rsid w:val="002B7F22"/>
    <w:rsid w:val="002C3085"/>
    <w:rsid w:val="002F5384"/>
    <w:rsid w:val="00367BBD"/>
    <w:rsid w:val="0038382E"/>
    <w:rsid w:val="003A2E14"/>
    <w:rsid w:val="003A77EB"/>
    <w:rsid w:val="003C43CD"/>
    <w:rsid w:val="0040155A"/>
    <w:rsid w:val="004406F2"/>
    <w:rsid w:val="005B0738"/>
    <w:rsid w:val="00657D75"/>
    <w:rsid w:val="00681056"/>
    <w:rsid w:val="0071630A"/>
    <w:rsid w:val="007B20E1"/>
    <w:rsid w:val="008459F2"/>
    <w:rsid w:val="00912037"/>
    <w:rsid w:val="00A976C9"/>
    <w:rsid w:val="00AA03EB"/>
    <w:rsid w:val="00AF091B"/>
    <w:rsid w:val="00C3530F"/>
    <w:rsid w:val="00CC646B"/>
    <w:rsid w:val="00CD58D6"/>
    <w:rsid w:val="00D346FB"/>
    <w:rsid w:val="00D513FF"/>
    <w:rsid w:val="00DF0830"/>
    <w:rsid w:val="00EB322D"/>
    <w:rsid w:val="00F03B7B"/>
    <w:rsid w:val="00F411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2B7F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7F22"/>
  </w:style>
  <w:style w:type="paragraph" w:styleId="Footer">
    <w:name w:val="footer"/>
    <w:basedOn w:val="Normal"/>
    <w:link w:val="FooterChar"/>
    <w:uiPriority w:val="99"/>
    <w:semiHidden/>
    <w:unhideWhenUsed/>
    <w:rsid w:val="002B7F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F2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4</cp:revision>
  <dcterms:created xsi:type="dcterms:W3CDTF">2017-10-25T07:18:00Z</dcterms:created>
  <dcterms:modified xsi:type="dcterms:W3CDTF">2017-10-25T07:20:00Z</dcterms:modified>
</cp:coreProperties>
</file>